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c82a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41e24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3b2ef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